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Final</w:t>
      </w:r>
      <w:r>
        <w:t xml:space="preserve"> </w:t>
      </w:r>
      <w:r>
        <w:t xml:space="preserve">Piloto</w:t>
      </w:r>
      <w:r>
        <w:t xml:space="preserve"> </w:t>
      </w:r>
      <w:r>
        <w:t xml:space="preserve">PrEP</w:t>
      </w:r>
      <w:r>
        <w:t xml:space="preserve"> </w:t>
      </w:r>
      <w:r>
        <w:t xml:space="preserve">Colombia</w:t>
      </w:r>
    </w:p>
    <w:p>
      <w:pPr>
        <w:pStyle w:val="Author"/>
      </w:pPr>
      <w:r>
        <w:t xml:space="preserve">OPS,</w:t>
      </w:r>
      <w:r>
        <w:t xml:space="preserve"> </w:t>
      </w:r>
      <w:r>
        <w:t xml:space="preserve">PNUD</w:t>
      </w:r>
    </w:p>
    <w:p>
      <w:pPr>
        <w:pStyle w:val="Date"/>
      </w:pPr>
      <w:r>
        <w:t xml:space="preserve">24/6/2021</w:t>
      </w:r>
    </w:p>
    <w:bookmarkStart w:id="38" w:name="prep-uptake"/>
    <w:p>
      <w:pPr>
        <w:pStyle w:val="Heading2"/>
      </w:pPr>
      <w:r>
        <w:t xml:space="preserve">1. PrEP uptake</w:t>
      </w:r>
    </w:p>
    <w:bookmarkStart w:id="20" w:name="prep-uptake---indicador-clave"/>
    <w:p>
      <w:pPr>
        <w:pStyle w:val="Heading3"/>
      </w:pPr>
      <w:r>
        <w:t xml:space="preserve">1.1 PrEP uptake - indicador clave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iniciaron PrEP en los últimos 12 mes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a los que se les ofreció</w:t>
      </w:r>
      <w:r>
        <w:t xml:space="preserve"> </w:t>
      </w:r>
      <w:r>
        <w:t xml:space="preserve">“</w:t>
      </w:r>
      <w:r>
        <w:t xml:space="preserve">de novo</w:t>
      </w:r>
      <w:r>
        <w:t xml:space="preserve">”</w:t>
      </w:r>
      <w:r>
        <w:t xml:space="preserve"> </w:t>
      </w:r>
      <w:r>
        <w:t xml:space="preserve">la PrEP en los últimos 12 meses (Número de potenciales candidatos en alto rieso).</w:t>
      </w:r>
    </w:p>
    <w:p>
      <w:pPr>
        <w:pStyle w:val="TableCaption"/>
      </w:pPr>
      <w:r>
        <w:t xml:space="preserve">PrEP uptake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14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1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5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4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4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9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8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.3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98%</w:t>
            </w:r>
          </w:p>
        </w:tc>
      </w:tr>
    </w:tbl>
    <w:bookmarkEnd w:id="20"/>
    <w:bookmarkStart w:id="21" w:name="Xdd850824f027699fa1b2480278bdef3741f3d5a"/>
    <w:p>
      <w:pPr>
        <w:pStyle w:val="Heading3"/>
      </w:pPr>
      <w:r>
        <w:t xml:space="preserve">1.2 Número de personas que respondieron la encuesta y obtuvieron una cita con el educador comunitario?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tuvieron cita de asesoria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a los que se les ofreció</w:t>
      </w:r>
      <w:r>
        <w:t xml:space="preserve"> </w:t>
      </w:r>
      <w:r>
        <w:t xml:space="preserve">“</w:t>
      </w:r>
      <w:r>
        <w:t xml:space="preserve">de novo</w:t>
      </w:r>
      <w:r>
        <w:t xml:space="preserve">”</w:t>
      </w:r>
      <w:r>
        <w:t xml:space="preserve"> </w:t>
      </w:r>
      <w:r>
        <w:t xml:space="preserve">la PrEP en los últimos 12 meses (Número de personas que aprobaron la encuesta).</w:t>
      </w:r>
    </w:p>
    <w:p>
      <w:pPr>
        <w:pStyle w:val="TableCaption"/>
      </w:pPr>
      <w:r>
        <w:t xml:space="preserve">Número de personas que respondieron la encuesta y obtuvieron una cita con el educador comunitario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5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5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4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.2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.3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8.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0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.0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16%</w:t>
            </w:r>
          </w:p>
        </w:tc>
      </w:tr>
    </w:tbl>
    <w:bookmarkEnd w:id="21"/>
    <w:bookmarkStart w:id="22" w:name="X5fb748c094134d713f5b9fa7e0b341d531bc0a6"/>
    <w:p>
      <w:pPr>
        <w:pStyle w:val="Heading3"/>
      </w:pPr>
      <w:r>
        <w:t xml:space="preserve">1.3 Número y % de los que tuvieron una cita con el educador y que pasaron a cita medica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iniciaron PrEP en los últimos 12 mes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obtuvieron cita de asesoria.</w:t>
      </w:r>
    </w:p>
    <w:p>
      <w:pPr>
        <w:pStyle w:val="TableCaption"/>
      </w:pPr>
      <w:r>
        <w:t xml:space="preserve">Número y % de los que tuvieron una cita con el educador y que pasaron a cita medica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33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9.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8.5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4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5.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2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8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3.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3.49%</w:t>
            </w:r>
          </w:p>
        </w:tc>
      </w:tr>
    </w:tbl>
    <w:bookmarkEnd w:id="22"/>
    <w:bookmarkStart w:id="25" w:name="X1ab48bda0947f6343a9bbd3764725f3629d2602"/>
    <w:p>
      <w:pPr>
        <w:pStyle w:val="Heading3"/>
      </w:pPr>
      <w:r>
        <w:t xml:space="preserve">1.4 Numero de personas que recibieron consulta medica de primera vez.</w:t>
      </w:r>
    </w:p>
    <w:bookmarkStart w:id="23" w:name="por-rango-de-edad-y-población"/>
    <w:p>
      <w:pPr>
        <w:pStyle w:val="Heading4"/>
      </w:pPr>
      <w:r>
        <w:t xml:space="preserve">1.4.1 Por rango de edad y población</w:t>
      </w:r>
    </w:p>
    <w:p>
      <w:pPr>
        <w:pStyle w:val="TableCaption"/>
      </w:pPr>
      <w:r>
        <w:t xml:space="preserve">Número de personas que recibieron consulta medica de primera vez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6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8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4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0.3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0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23"/>
    <w:bookmarkStart w:id="24" w:name="por-institución-y-brazo"/>
    <w:p>
      <w:pPr>
        <w:pStyle w:val="Heading4"/>
      </w:pPr>
      <w:r>
        <w:t xml:space="preserve">1.4.2 Por institución y brazo</w:t>
      </w:r>
    </w:p>
    <w:p>
      <w:pPr>
        <w:pStyle w:val="TableCaption"/>
      </w:pPr>
      <w:r>
        <w:t xml:space="preserve">Número de personas que recibieron consulta medica de primera vez por institución y braz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Braz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rofamilia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IE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0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79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9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9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0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24"/>
    <w:bookmarkEnd w:id="25"/>
    <w:bookmarkStart w:id="32" w:name="X69eee9b7b798f1f388af969b88009366051775c"/>
    <w:p>
      <w:pPr>
        <w:pStyle w:val="Heading3"/>
      </w:pPr>
      <w:r>
        <w:t xml:space="preserve">1.5 Número y % de personas que tuvieron algún resultado patológico en la primera consulta , desagregado por tipo de examen (sífilis, hepatitis B, hepatitis C)</w:t>
      </w:r>
    </w:p>
    <w:bookmarkStart w:id="27" w:name="sífilis"/>
    <w:p>
      <w:pPr>
        <w:pStyle w:val="Heading4"/>
      </w:pPr>
      <w:r>
        <w:t xml:space="preserve">1.5.1 Sífilis</w:t>
      </w:r>
    </w:p>
    <w:p>
      <w:pPr>
        <w:pStyle w:val="TableCaption"/>
      </w:pPr>
      <w:r>
        <w:t xml:space="preserve">Número y % de personas que en la primera consulta tuvieron resultado reactivo en la Prueba de Sífilis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9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9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7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0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4.4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30%</w:t>
            </w:r>
          </w:p>
        </w:tc>
      </w:tr>
    </w:tbl>
    <w:bookmarkStart w:id="26" w:name="clasificación-de-sifilis"/>
    <w:p>
      <w:pPr>
        <w:pStyle w:val="Heading5"/>
      </w:pPr>
      <w:r>
        <w:t xml:space="preserve">Clasificación de sifilis</w:t>
      </w:r>
    </w:p>
    <w:p>
      <w:pPr>
        <w:pStyle w:val="TableCaption"/>
      </w:pPr>
      <w:r>
        <w:t xml:space="preserve">Número y % de pruebas de Sífilis reactivas por estadio y pobla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io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empran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49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.5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.8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7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p>
      <w:pPr>
        <w:pStyle w:val="BodyText"/>
      </w:pPr>
      <w:r>
        <w:rPr>
          <w:iCs/>
          <w:i/>
        </w:rPr>
        <w:t xml:space="preserve">La categoría Latente agrupa latente temprana y latente tardía</w:t>
      </w:r>
    </w:p>
    <w:bookmarkEnd w:id="26"/>
    <w:bookmarkEnd w:id="27"/>
    <w:bookmarkStart w:id="28" w:name="hepatitis-b"/>
    <w:p>
      <w:pPr>
        <w:pStyle w:val="Heading4"/>
      </w:pPr>
      <w:r>
        <w:t xml:space="preserve">1.5.2 Hepatitis B</w:t>
      </w:r>
    </w:p>
    <w:p>
      <w:pPr>
        <w:pStyle w:val="FirstParagraph"/>
      </w:pPr>
      <w:r>
        <w:t xml:space="preserve">debido a que solo se ha identificado 1 un caso de Hepatitis B no se muestra una tabal de desagregación</w:t>
      </w:r>
    </w:p>
    <w:bookmarkEnd w:id="28"/>
    <w:bookmarkStart w:id="29" w:name="hepatitis-c"/>
    <w:p>
      <w:pPr>
        <w:pStyle w:val="Heading4"/>
      </w:pPr>
      <w:r>
        <w:t xml:space="preserve">1.5.3 Hepatitis C</w:t>
      </w:r>
    </w:p>
    <w:p>
      <w:pPr>
        <w:pStyle w:val="FirstParagraph"/>
      </w:pPr>
      <w:r>
        <w:t xml:space="preserve">debido a que solo se han identificado 6 casos de Hepatitis C no se muestra una tabal de desagregación</w:t>
      </w:r>
    </w:p>
    <w:bookmarkEnd w:id="29"/>
    <w:bookmarkStart w:id="30" w:name="síntomas-de-clamidia"/>
    <w:p>
      <w:pPr>
        <w:pStyle w:val="Heading4"/>
      </w:pPr>
      <w:r>
        <w:t xml:space="preserve">1.5.4 Síntomas de Clamidia</w:t>
      </w:r>
    </w:p>
    <w:p>
      <w:pPr>
        <w:pStyle w:val="FirstParagraph"/>
      </w:pPr>
      <w:r>
        <w:t xml:space="preserve">debido a que no se identificó ningun ( 0) reporte de sintomas de Clamidia en el formulario inicial, no se muestra tabla</w:t>
      </w:r>
    </w:p>
    <w:bookmarkEnd w:id="30"/>
    <w:bookmarkStart w:id="31" w:name="síntomas-de-gonorrea"/>
    <w:p>
      <w:pPr>
        <w:pStyle w:val="Heading4"/>
      </w:pPr>
      <w:r>
        <w:t xml:space="preserve">1.5.5 Síntomas de Gonorrea</w:t>
      </w:r>
    </w:p>
    <w:p>
      <w:pPr>
        <w:pStyle w:val="FirstParagraph"/>
      </w:pPr>
      <w:r>
        <w:t xml:space="preserve">debido a que no se identificó ningun (0) reporte de sintomas de Gonorrea en el formulario inicial, no se muestra tabla</w:t>
      </w:r>
    </w:p>
    <w:bookmarkEnd w:id="31"/>
    <w:bookmarkEnd w:id="32"/>
    <w:bookmarkStart w:id="34" w:name="X81582ede3f42563672f6eb8fa44c0ac08f5aa35"/>
    <w:p>
      <w:pPr>
        <w:pStyle w:val="Heading3"/>
      </w:pPr>
      <w:r>
        <w:t xml:space="preserve">1.6 Número y % de personas que asistieron a la primera cita de control del primer mes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asisiteron ala cita de control del primer m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iniciaron PrEP en los últimos 12 meses.</w:t>
      </w:r>
    </w:p>
    <w:p>
      <w:pPr>
        <w:pStyle w:val="TableCaption"/>
      </w:pPr>
      <w:r>
        <w:t xml:space="preserve">Número y % de personas que asistieron a la primera cita de control del primer mes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5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6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3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89%</w:t>
            </w:r>
          </w:p>
        </w:tc>
      </w:tr>
    </w:tbl>
    <w:bookmarkStart w:id="33" w:name="tiempos-promedio-entre-atenciones"/>
    <w:p>
      <w:pPr>
        <w:pStyle w:val="Heading4"/>
      </w:pPr>
      <w:r>
        <w:t xml:space="preserve">1.6.1 Tiempos promedio entre atenciones</w:t>
      </w:r>
    </w:p>
    <w:p>
      <w:pPr>
        <w:pStyle w:val="TableCaption"/>
      </w:pPr>
      <w:r>
        <w:t xml:space="preserve">Tiempos promedio entre atencion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iempo ent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ita de ingres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ontrol 30 día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emstral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emstral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emstral 3</w:t>
            </w:r>
          </w:p>
        </w:tc>
      </w:tr>
      <w:tr>
        <w:trPr>
          <w:cantSplit/>
          <w:trHeight w:val="450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ontrol 30 día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emstral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emstral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emstral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ierr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Mínimo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0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.0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0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omed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.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3.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9.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3.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9.9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Máxim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37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9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81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4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3.00</w:t>
            </w:r>
          </w:p>
        </w:tc>
      </w:tr>
    </w:tbl>
    <w:bookmarkEnd w:id="33"/>
    <w:bookmarkEnd w:id="34"/>
    <w:bookmarkStart w:id="37" w:name="Xac8f4035cfb7c048f39543449b5d796392bca5f"/>
    <w:p>
      <w:pPr>
        <w:pStyle w:val="Heading3"/>
      </w:pPr>
      <w:r>
        <w:t xml:space="preserve">1.7 Número y % de personas que tuvieron alteración de alguno de sus exámenes de control durante la primera cita de control del primer mes. (creatinina y prueba de VIH)</w:t>
      </w:r>
    </w:p>
    <w:bookmarkStart w:id="35" w:name="reactividad-a-vih-primer-mes"/>
    <w:p>
      <w:pPr>
        <w:pStyle w:val="Heading4"/>
      </w:pPr>
      <w:r>
        <w:t xml:space="preserve">1.7.2 Reactividad a VIH primer mes</w:t>
      </w:r>
    </w:p>
    <w:p>
      <w:pPr>
        <w:pStyle w:val="FirstParagraph"/>
      </w:pPr>
      <w:r>
        <w:t xml:space="preserve">No se muestra una tabla de desagregación ya que solo fueron 3 casos reactivos para VIH</w:t>
      </w:r>
    </w:p>
    <w:bookmarkEnd w:id="35"/>
    <w:bookmarkStart w:id="36" w:name="alteración-de-creatinina-primer-mes"/>
    <w:p>
      <w:pPr>
        <w:pStyle w:val="Heading4"/>
      </w:pPr>
      <w:r>
        <w:t xml:space="preserve">1.7.3 alteración de Creatinina primer mes</w:t>
      </w:r>
    </w:p>
    <w:p>
      <w:pPr>
        <w:pStyle w:val="FirstParagraph"/>
      </w:pPr>
      <w:r>
        <w:t xml:space="preserve">No se muestra una tabla de desagregación ya que no se presentaron 0 casos de alteración de Creatinina en el control de los 30 dias</w:t>
      </w:r>
    </w:p>
    <w:bookmarkEnd w:id="36"/>
    <w:bookmarkEnd w:id="37"/>
    <w:bookmarkEnd w:id="38"/>
    <w:bookmarkStart w:id="56" w:name="early-continuation-on-prep"/>
    <w:p>
      <w:pPr>
        <w:pStyle w:val="Heading2"/>
      </w:pPr>
      <w:r>
        <w:t xml:space="preserve">2. early continuation on PrEP</w:t>
      </w:r>
    </w:p>
    <w:bookmarkStart w:id="39" w:name="early-continuation-on-prep-1"/>
    <w:p>
      <w:pPr>
        <w:pStyle w:val="Heading3"/>
      </w:pPr>
      <w:r>
        <w:t xml:space="preserve">2.1 early continuation on PrEP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continuaron PrEP en por 3 meses consecutivos después de haber inicidado PrEP en los últimos 12 meses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iniciaron PrEP oral en los últimos 12 meses</w:t>
      </w:r>
    </w:p>
    <w:p>
      <w:pPr>
        <w:pStyle w:val="TableCaption"/>
      </w:pPr>
      <w:r>
        <w:t xml:space="preserve">Early continuation on PrEP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.7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.7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1.2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1.1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3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8.8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48%</w:t>
            </w:r>
          </w:p>
        </w:tc>
      </w:tr>
    </w:tbl>
    <w:bookmarkEnd w:id="39"/>
    <w:bookmarkStart w:id="40" w:name="Xcdd86532d521f7126d9e4889f9c21903c6f6f93"/>
    <w:p>
      <w:pPr>
        <w:pStyle w:val="Heading3"/>
      </w:pPr>
      <w:r>
        <w:t xml:space="preserve">2.2 Numero y % de personas que asistieron a su segunda consulta de control a los 2 meses siguientes</w:t>
      </w:r>
    </w:p>
    <w:p>
      <w:pPr>
        <w:pStyle w:val="FirstParagraph"/>
      </w:pPr>
      <w:r>
        <w:t xml:space="preserve">es el mismo 2.1</w:t>
      </w:r>
    </w:p>
    <w:bookmarkEnd w:id="40"/>
    <w:bookmarkStart w:id="47" w:name="Xd2989566afc635f71057fbd95d82f6a8bc34df1"/>
    <w:p>
      <w:pPr>
        <w:pStyle w:val="Heading3"/>
      </w:pPr>
      <w:r>
        <w:t xml:space="preserve">2.3 Número y % de personas que tuvieron alteración de alguno de sus exámenes de control durante la segunda cita de control a los 2 meses, desagregado por creatinina, prueba de VIH, prueba de sífilis y reporte de sintomatología de ITS sindrómica.</w:t>
      </w:r>
    </w:p>
    <w:bookmarkStart w:id="41" w:name="reactividad-a-vih-tercer-mes"/>
    <w:p>
      <w:pPr>
        <w:pStyle w:val="Heading4"/>
      </w:pPr>
      <w:r>
        <w:t xml:space="preserve">2.3.1 Reactividad a VIH tercer mes</w:t>
      </w:r>
    </w:p>
    <w:p>
      <w:pPr>
        <w:pStyle w:val="FirstParagraph"/>
      </w:pPr>
      <w:r>
        <w:t xml:space="preserve">No se detalla tabla de desagregacion ya que de las</w:t>
      </w:r>
      <w:r>
        <w:t xml:space="preserve"> </w:t>
      </w:r>
      <w:r>
        <w:rPr>
          <w:bCs/>
          <w:b/>
        </w:rPr>
        <w:t xml:space="preserve">468</w:t>
      </w:r>
      <w:r>
        <w:t xml:space="preserve"> </w:t>
      </w:r>
      <w:r>
        <w:t xml:space="preserve">pruebas realizadas solo hubo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reactiva.</w:t>
      </w:r>
    </w:p>
    <w:bookmarkEnd w:id="41"/>
    <w:bookmarkStart w:id="42" w:name="alteración-de-creatinina-tercer-mes"/>
    <w:p>
      <w:pPr>
        <w:pStyle w:val="Heading4"/>
      </w:pPr>
      <w:r>
        <w:t xml:space="preserve">2.3.2 alteración de Creatinina tercer mes</w:t>
      </w:r>
    </w:p>
    <w:p>
      <w:pPr>
        <w:pStyle w:val="FirstParagraph"/>
      </w:pPr>
      <w:r>
        <w:t xml:space="preserve">No se muestra una tabla de desagregación ya que no se presentaron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casos de alteración de Creatinina en el control de tercer mes</w:t>
      </w:r>
    </w:p>
    <w:bookmarkEnd w:id="42"/>
    <w:bookmarkStart w:id="44" w:name="sífilis-1"/>
    <w:p>
      <w:pPr>
        <w:pStyle w:val="Heading4"/>
      </w:pPr>
      <w:r>
        <w:t xml:space="preserve">2.3.3 Sífilis</w:t>
      </w:r>
    </w:p>
    <w:p>
      <w:pPr>
        <w:pStyle w:val="TableCaption"/>
      </w:pPr>
      <w:r>
        <w:t xml:space="preserve">Número y % de personas que en consulta del tercer mes tuvieron resultado reactivo en la Prueba de Sífilis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6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5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4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2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.2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7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94%</w:t>
            </w:r>
          </w:p>
        </w:tc>
      </w:tr>
    </w:tbl>
    <w:bookmarkStart w:id="43" w:name="clasificación-de-sifilis-1"/>
    <w:p>
      <w:pPr>
        <w:pStyle w:val="Heading5"/>
      </w:pPr>
      <w:r>
        <w:t xml:space="preserve">Clasificación de sifilis</w:t>
      </w:r>
    </w:p>
    <w:p>
      <w:pPr>
        <w:pStyle w:val="TableCaption"/>
      </w:pPr>
      <w:r>
        <w:t xml:space="preserve">Número y % de pruebas de Sífilis reactivas del tercer mes, por estadio y pobla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io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empran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5.22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2.5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7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.5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empra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7.3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7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43"/>
    <w:bookmarkEnd w:id="44"/>
    <w:bookmarkStart w:id="45" w:name="sintomas-de-clamidia"/>
    <w:p>
      <w:pPr>
        <w:pStyle w:val="Heading4"/>
      </w:pPr>
      <w:r>
        <w:t xml:space="preserve">2.3.4 Sintomas de Clamidia</w:t>
      </w:r>
    </w:p>
    <w:p>
      <w:pPr>
        <w:pStyle w:val="TableCaption"/>
      </w:pPr>
      <w:r>
        <w:t xml:space="preserve">Número y % de personas que en consulta del tercer mes reportaron síntomas de Clamidi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7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7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2%</w:t>
            </w:r>
          </w:p>
        </w:tc>
      </w:tr>
    </w:tbl>
    <w:bookmarkEnd w:id="45"/>
    <w:bookmarkStart w:id="46" w:name="sintomas-de-gonorrea"/>
    <w:p>
      <w:pPr>
        <w:pStyle w:val="Heading4"/>
      </w:pPr>
      <w:r>
        <w:t xml:space="preserve">2.3.5 Sintomas de Gonorrea</w:t>
      </w:r>
    </w:p>
    <w:p>
      <w:pPr>
        <w:pStyle w:val="TableCaption"/>
      </w:pPr>
      <w:r>
        <w:t xml:space="preserve">Número y % de personas que en consulta del tercer mes reportaron síntomas de Gonorre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8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8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5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61%</w:t>
            </w:r>
          </w:p>
        </w:tc>
      </w:tr>
    </w:tbl>
    <w:bookmarkEnd w:id="46"/>
    <w:bookmarkEnd w:id="47"/>
    <w:bookmarkStart w:id="48" w:name="Xfa50392db1dcf03e1cd98dd351aa62fbca0048d"/>
    <w:p>
      <w:pPr>
        <w:pStyle w:val="Heading3"/>
      </w:pPr>
      <w:r>
        <w:t xml:space="preserve">2.4 Número y % de personas que asistieron a su tercer consulta de control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asistieron al tercer control a los 6 meses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iniciaron PrEP oral en los últimos 12 meses</w:t>
      </w:r>
    </w:p>
    <w:p>
      <w:pPr>
        <w:pStyle w:val="TableCaption"/>
      </w:pPr>
      <w:r>
        <w:t xml:space="preserve">Número y % de personas que asistieron a su tercer consulta de control, por Rangod e edad y pobla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8.4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8.4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.5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.2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6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7.7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07%</w:t>
            </w:r>
          </w:p>
        </w:tc>
      </w:tr>
    </w:tbl>
    <w:bookmarkEnd w:id="48"/>
    <w:bookmarkStart w:id="55" w:name="Xed3a7207634ba4a70e26ad3de7a343dbe5dbe78"/>
    <w:p>
      <w:pPr>
        <w:pStyle w:val="Heading3"/>
      </w:pPr>
      <w:r>
        <w:t xml:space="preserve">2.5 Número y % de personas que tuvieron alteración de alguno de sus exámenes de control durante la tercer cita de control a los 6 meses, desagregado por creatinina, prueba de VIH, prueba de sífilis y reporte de sintomatología de ITS sindrómica.</w:t>
      </w:r>
    </w:p>
    <w:bookmarkStart w:id="49" w:name="reactividad-a-vih-tercer-mes-1"/>
    <w:p>
      <w:pPr>
        <w:pStyle w:val="Heading4"/>
      </w:pPr>
      <w:r>
        <w:t xml:space="preserve">2.5.1 Reactividad a VIH tercer mes</w:t>
      </w:r>
    </w:p>
    <w:p>
      <w:pPr>
        <w:pStyle w:val="FirstParagraph"/>
      </w:pPr>
      <w:r>
        <w:t xml:space="preserve">No se detalla tabla de desagregacion ya que de las</w:t>
      </w:r>
      <w:r>
        <w:t xml:space="preserve"> </w:t>
      </w:r>
      <w:r>
        <w:rPr>
          <w:bCs/>
          <w:b/>
        </w:rPr>
        <w:t xml:space="preserve">448</w:t>
      </w:r>
      <w:r>
        <w:t xml:space="preserve"> </w:t>
      </w:r>
      <w:r>
        <w:t xml:space="preserve">pruebas realizadas solo hubo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reactiva.</w:t>
      </w:r>
    </w:p>
    <w:bookmarkEnd w:id="49"/>
    <w:bookmarkStart w:id="50" w:name="alteración-de-creatinina-tercer-mes-1"/>
    <w:p>
      <w:pPr>
        <w:pStyle w:val="Heading4"/>
      </w:pPr>
      <w:r>
        <w:t xml:space="preserve">2.5.2 alteración de Creatinina tercer mes</w:t>
      </w:r>
    </w:p>
    <w:p>
      <w:pPr>
        <w:pStyle w:val="FirstParagraph"/>
      </w:pPr>
      <w:r>
        <w:t xml:space="preserve">No se muestra una tabla de desagregación ya que no se presentaron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casos de alteración de Creatinina en el tercer control a los 6 meses</w:t>
      </w:r>
    </w:p>
    <w:bookmarkEnd w:id="50"/>
    <w:bookmarkStart w:id="52" w:name="sífilis-2"/>
    <w:p>
      <w:pPr>
        <w:pStyle w:val="Heading4"/>
      </w:pPr>
      <w:r>
        <w:t xml:space="preserve">2.5.3 Sífilis</w:t>
      </w:r>
    </w:p>
    <w:p>
      <w:pPr>
        <w:pStyle w:val="TableCaption"/>
      </w:pPr>
      <w:r>
        <w:t xml:space="preserve">Número y % de personas que en consulta del sexto mes que tuvieron resultado reactivo en la Prueba de Sífilis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1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1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1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39%</w:t>
            </w:r>
          </w:p>
        </w:tc>
      </w:tr>
    </w:tbl>
    <w:bookmarkStart w:id="51" w:name="clasificación-de-sifilis-2"/>
    <w:p>
      <w:pPr>
        <w:pStyle w:val="Heading5"/>
      </w:pPr>
      <w:r>
        <w:t xml:space="preserve">Clasificación de sifilis</w:t>
      </w:r>
    </w:p>
    <w:p>
      <w:pPr>
        <w:pStyle w:val="TableCaption"/>
      </w:pPr>
      <w:r>
        <w:t xml:space="preserve">Número y % de pruebas de Sífilis reactivas del sexto mes, por estadio y pobla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io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empran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9.23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6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.1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empra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3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8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6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4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51"/>
    <w:bookmarkEnd w:id="52"/>
    <w:bookmarkStart w:id="53" w:name="sintomas-de-clamidia-1"/>
    <w:p>
      <w:pPr>
        <w:pStyle w:val="Heading4"/>
      </w:pPr>
      <w:r>
        <w:t xml:space="preserve">2.5.4 Sintomas de Clamidia</w:t>
      </w:r>
    </w:p>
    <w:p>
      <w:pPr>
        <w:pStyle w:val="TableCaption"/>
      </w:pPr>
      <w:r>
        <w:t xml:space="preserve">Número y % de personas que en consulta del sexto mes reportaron síntomas de Clamidi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3%</w:t>
            </w:r>
          </w:p>
        </w:tc>
      </w:tr>
    </w:tbl>
    <w:bookmarkEnd w:id="53"/>
    <w:bookmarkStart w:id="54" w:name="sintomas-de-gonorrea-1"/>
    <w:p>
      <w:pPr>
        <w:pStyle w:val="Heading4"/>
      </w:pPr>
      <w:r>
        <w:t xml:space="preserve">2.5.5 Sintomas de Gonorrea</w:t>
      </w:r>
    </w:p>
    <w:p>
      <w:pPr>
        <w:pStyle w:val="TableCaption"/>
      </w:pPr>
      <w:r>
        <w:t xml:space="preserve">Número y % de personas que en consulta del sexto mes reportaron síntomas de Gonorre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9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9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09%</w:t>
            </w:r>
          </w:p>
        </w:tc>
      </w:tr>
    </w:tbl>
    <w:bookmarkEnd w:id="54"/>
    <w:bookmarkEnd w:id="55"/>
    <w:bookmarkEnd w:id="56"/>
    <w:bookmarkStart w:id="61" w:name="X3620dbb5a1cdaf14458bd4cd7572683f180452c"/>
    <w:p>
      <w:pPr>
        <w:pStyle w:val="Heading2"/>
      </w:pPr>
      <w:r>
        <w:t xml:space="preserve">3 toxicity prevalence among people who have been prescribed PrEP</w:t>
      </w:r>
    </w:p>
    <w:bookmarkStart w:id="57" w:name="X2d78e2a8e6f8983b34ba8e4ffb363a642202fa0"/>
    <w:p>
      <w:pPr>
        <w:pStyle w:val="Heading3"/>
      </w:pPr>
      <w:r>
        <w:t xml:space="preserve">3.1 toxicity prevalence among people who have been prescribed PrEP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recibieron PrEP y descontinuaron o interrumpieron PrEP debido a toxicidad grave realcionada a la TAR en los últimos 12 mese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recibieron PrEP oral al menos una vez en los últimos 12 meses</w:t>
      </w:r>
    </w:p>
    <w:bookmarkEnd w:id="57"/>
    <w:bookmarkStart w:id="58" w:name="X3805de5127d4fc31a0c5a871e7302dd782f97a0"/>
    <w:p>
      <w:pPr>
        <w:pStyle w:val="Heading3"/>
      </w:pPr>
      <w:r>
        <w:t xml:space="preserve">3.1 Toxicity prevalence among people who have been prescribed PrEP</w:t>
      </w:r>
    </w:p>
    <w:p>
      <w:pPr>
        <w:pStyle w:val="FirstParagraph"/>
      </w:pPr>
      <w:r>
        <w:t xml:space="preserve">No se detalla tabla de desagregacion ya que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personas se retirarnon del piloto por Efectos adversos con criterio clínico</w:t>
      </w:r>
    </w:p>
    <w:bookmarkEnd w:id="58"/>
    <w:bookmarkStart w:id="59" w:name="X667f3c3ce9c334c2ec8160abf65ec674da911b1"/>
    <w:p>
      <w:pPr>
        <w:pStyle w:val="Heading3"/>
      </w:pPr>
      <w:r>
        <w:t xml:space="preserve">3.2 Numero y % de personas que refieren efectos adversos al medicamento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refirieron el efecto adverso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recibieron PrEP oral al menos una vez en los últimos 12 meses</w:t>
      </w:r>
    </w:p>
    <w:p>
      <w:pPr>
        <w:pStyle w:val="TableCaption"/>
      </w:pPr>
      <w:r>
        <w:t xml:space="preserve">Número y % de personas que refirieron efectos advers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8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fec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íntomas urinario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1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Molestias en la pi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5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Vómito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9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Dolor abdomin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Flatulencia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3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Diarre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7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Nausea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3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Ot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9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Algún efec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.38%</w:t>
            </w:r>
          </w:p>
        </w:tc>
      </w:tr>
    </w:tbl>
    <w:p>
      <w:pPr>
        <w:pStyle w:val="BodyText"/>
      </w:pPr>
      <w:r>
        <w:rPr>
          <w:iCs/>
          <w:i/>
        </w:rPr>
        <w:t xml:space="preserve">Solo se reporta una vez cada Efecto adverso por persona, así lo haya reportado en varias ocasiones</w:t>
      </w:r>
    </w:p>
    <w:bookmarkEnd w:id="59"/>
    <w:bookmarkStart w:id="60" w:name="X5d596b3d498029f045bd7b210f5eede92cdbf4a"/>
    <w:p>
      <w:pPr>
        <w:pStyle w:val="Heading3"/>
      </w:pPr>
      <w:r>
        <w:t xml:space="preserve">3.3 Número y % de personas que decidieron suspender la PrEP por no tolerabilidad a efectos adversos leves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decidieron suspender la PrEP por no tolerabilidad a efectos adversos leves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recibieron PrEP oral al menos una vez en los últimos 12 meses</w:t>
      </w:r>
    </w:p>
    <w:p>
      <w:pPr>
        <w:pStyle w:val="TableCaption"/>
      </w:pPr>
      <w:r>
        <w:t xml:space="preserve">Número y % de personas que decidieron suspender la PrEP por no tolerabilidad a efectos adversos leves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8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8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0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0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4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.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47%</w:t>
            </w:r>
          </w:p>
        </w:tc>
      </w:tr>
    </w:tbl>
    <w:bookmarkEnd w:id="60"/>
    <w:bookmarkEnd w:id="61"/>
    <w:bookmarkStart w:id="63" w:name="Xf111f0cb0cf23c51ca910d70164734a5d6c09cc"/>
    <w:p>
      <w:pPr>
        <w:pStyle w:val="Heading2"/>
      </w:pPr>
      <w:r>
        <w:t xml:space="preserve">4. HIV positivity among people who have been prescribed PrEP.</w:t>
      </w:r>
    </w:p>
    <w:bookmarkStart w:id="62" w:name="Xf00e0ee3dd2b92470dd54dc6deb4f10ce765114"/>
    <w:p>
      <w:pPr>
        <w:pStyle w:val="Heading3"/>
      </w:pPr>
      <w:r>
        <w:t xml:space="preserve">4.1. Número y % de personas que han tenido una seroconversión para VIH y en que control lo presento.</w:t>
      </w:r>
    </w:p>
    <w:p>
      <w:pPr>
        <w:pStyle w:val="TableCaption"/>
      </w:pPr>
      <w:r>
        <w:t xml:space="preserve">Número y % de personas que han tenido una seroconversión para VIH y en que control lo pres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8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ormular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ontrol 30 dia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5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1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73%</w:t>
            </w:r>
          </w:p>
        </w:tc>
      </w:tr>
    </w:tbl>
    <w:bookmarkEnd w:id="62"/>
    <w:bookmarkEnd w:id="63"/>
    <w:bookmarkStart w:id="67" w:name="anális-de-adherencia-general"/>
    <w:p>
      <w:pPr>
        <w:pStyle w:val="Heading2"/>
      </w:pPr>
      <w:r>
        <w:t xml:space="preserve">5. Anális de adherencia general</w:t>
      </w:r>
    </w:p>
    <w:bookmarkStart w:id="64" w:name="adherencia-al-medicamento"/>
    <w:p>
      <w:pPr>
        <w:pStyle w:val="Heading3"/>
      </w:pPr>
      <w:r>
        <w:t xml:space="preserve">5.1 Adherencia al medicamento</w:t>
      </w:r>
    </w:p>
    <w:bookmarkEnd w:id="64"/>
    <w:bookmarkStart w:id="65" w:name="X4163b8bafe5ce79142dcef35653fa759ba4aac6"/>
    <w:p>
      <w:pPr>
        <w:pStyle w:val="Heading3"/>
      </w:pPr>
      <w:r>
        <w:t xml:space="preserve">5.1.1 Número y % de personas que reportaron adherencia 100% (de acuerdo a definición del protocolo)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umero y % de personas que reportaron adherencia 100% (de acuerdo a definición del protocolo)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Asiteron a la cita de control</w:t>
      </w:r>
    </w:p>
    <w:p>
      <w:pPr>
        <w:pStyle w:val="TableCaption"/>
      </w:pPr>
      <w:r>
        <w:t xml:space="preserve">Numero y % de personas que reportaron adherencia 100% (de acuerdo a definición del protocolo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ormulario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Adherencia Semanal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Adherencia Mensual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ontrol 30 dia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2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2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1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5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5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9.1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9.13%</w:t>
            </w:r>
          </w:p>
        </w:tc>
      </w:tr>
    </w:tbl>
    <w:bookmarkEnd w:id="65"/>
    <w:bookmarkStart w:id="66" w:name="X68f7ead79f3a68d3bf9baedbaa31eb221fdfc9e"/>
    <w:p>
      <w:pPr>
        <w:pStyle w:val="Heading3"/>
      </w:pPr>
      <w:r>
        <w:t xml:space="preserve">5.1.2 Numero y % de personas que fueron clasificadas como no adherentes (de acuerdo con definición del protocolo) agrupadas por causas de perdida de adherencia y en total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% de personas que fueron clasificadas como no adherentes agrupadas por causas de perdida de adherencial y Atención</w:t>
      </w:r>
    </w:p>
    <w:p>
      <w:pPr>
        <w:pStyle w:val="TableCaption"/>
      </w:pPr>
      <w:r>
        <w:t xml:space="preserve">Número y % de personas que fueron clasificadas como no adherentes agrupadas por causas de perdida de adherencial y Aten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otiv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ontrol 30 dia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mestral 1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mestral 2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mestral 3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rimestral 4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Efectos adverso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33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7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44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38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Estar de viaje o fuera de cas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6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6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Finalizo el medicam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.7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3.4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7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Olvi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.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.0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8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3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Ot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6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7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66"/>
    <w:bookmarkEnd w:id="67"/>
    <w:bookmarkStart w:id="72" w:name="adherencia-al-programa"/>
    <w:p>
      <w:pPr>
        <w:pStyle w:val="Heading2"/>
      </w:pPr>
      <w:r>
        <w:t xml:space="preserve">5.2. Adherencia al programa</w:t>
      </w:r>
    </w:p>
    <w:bookmarkStart w:id="68" w:name="adherencia-al-programa-1"/>
    <w:p>
      <w:pPr>
        <w:pStyle w:val="Heading3"/>
      </w:pPr>
      <w:r>
        <w:t xml:space="preserve">5.2.1 Adherencia al programa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% de personas que asistieron a cada uno de los controles, por control y brazo</w:t>
      </w:r>
    </w:p>
    <w:p>
      <w:pPr>
        <w:pStyle w:val="TableCaption"/>
      </w:pPr>
      <w:r>
        <w:t xml:space="preserve">Adherencia al program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ormulari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tal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Formulario inicial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8.86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22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ontrol 30 dia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7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7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8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0.6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3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4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9.3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.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0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imestral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2.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8.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6.0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ier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p>
      <w:pPr>
        <w:pStyle w:val="BodyText"/>
      </w:pPr>
      <w:r>
        <w:rPr>
          <w:iCs/>
          <w:i/>
        </w:rPr>
        <w:t xml:space="preserve">El formulario de cierre se diligenció tanto para las personas que terminaron el piloto, como para los que se retiraron o abandonaron el programa</w:t>
      </w:r>
    </w:p>
    <w:bookmarkEnd w:id="68"/>
    <w:bookmarkStart w:id="69" w:name="Xa3f1c0724d0080685f6293a4fbccec449ce6f71"/>
    <w:p>
      <w:pPr>
        <w:pStyle w:val="Heading3"/>
      </w:pPr>
      <w:r>
        <w:t xml:space="preserve">5.2.2. Número y % de personas a las que se les ha cerrado el seguimiento y razones para ello. (cuantos terminaron, cuantos abandonaron y cuantos se retiraron)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% de personas qa las que se les diligencio un formulario de cierre, por estado y brazo</w:t>
      </w:r>
    </w:p>
    <w:p>
      <w:pPr>
        <w:pStyle w:val="TableCaption"/>
      </w:pPr>
      <w:r>
        <w:t xml:space="preserve">Estado final de participantes por Braz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o fina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Abandono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.05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98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8.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ier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.4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0.7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7.9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Reti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.2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.4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69"/>
    <w:bookmarkStart w:id="70" w:name="Xee72857da5d628e8a012476c1987043fe3efdaa"/>
    <w:p>
      <w:pPr>
        <w:pStyle w:val="Heading3"/>
      </w:pPr>
      <w:r>
        <w:t xml:space="preserve">5.2.2. Número y % de personas que abandonaorn el piloto por causa y brazo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% de personas que abandonaron el piloto por causa y brazo</w:t>
      </w:r>
    </w:p>
    <w:p>
      <w:pPr>
        <w:pStyle w:val="TableCaption"/>
      </w:pPr>
      <w:r>
        <w:t xml:space="preserve">Estado final de participantes por Braz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otiv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Agendamiento no cumplido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.43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.33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.4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ontactabilida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1.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0.5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0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No tolerabilidad a efectos adversos lev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.2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or Recomendación médica EP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or costos monetario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4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ivado de la liberta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6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ueba reactiva para VI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aslado de ciudad/pai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.8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.8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70"/>
    <w:bookmarkStart w:id="71" w:name="X61bbc08856ff93959acf50028ef6d155c759a43"/>
    <w:p>
      <w:pPr>
        <w:pStyle w:val="Heading3"/>
      </w:pPr>
      <w:r>
        <w:t xml:space="preserve">5.2.2. Número y % de personas que se retiraron del piloto por causa y brazo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% de personas que se retiraron del piloto por causa y brazo</w:t>
      </w:r>
    </w:p>
    <w:p>
      <w:pPr>
        <w:pStyle w:val="TableCaption"/>
      </w:pPr>
      <w:r>
        <w:t xml:space="preserve">Estado final de participantes por Braz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otiv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Agendamiento no cumplido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2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ontactabilida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.5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Disentimi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1.5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No tolerabilidad a efectos adversos lev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.0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ueba reactiva para VI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.5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aslado de ciudad/pai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.0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71"/>
    <w:bookmarkEnd w:id="72"/>
    <w:bookmarkStart w:id="75" w:name="vacunación"/>
    <w:p>
      <w:pPr>
        <w:pStyle w:val="Heading2"/>
      </w:pPr>
      <w:r>
        <w:t xml:space="preserve">6. Vacunación</w:t>
      </w:r>
    </w:p>
    <w:bookmarkStart w:id="73" w:name="X2e991068b5ded893bd6c9ada0f8e13d6cde9109"/>
    <w:p>
      <w:pPr>
        <w:pStyle w:val="Heading3"/>
      </w:pPr>
      <w:r>
        <w:t xml:space="preserve">6.1 Número y % de personas que informaron estar vacunadas para hepatitis B en la primera consulta reportada (desagregado por: esquema completo, primera dosis y segunda dosis del esquema)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% de personas que se retiraron del piloto por causa y brazo</w:t>
      </w:r>
    </w:p>
    <w:p>
      <w:pPr>
        <w:pStyle w:val="TableCaption"/>
      </w:pPr>
      <w:r>
        <w:t xml:space="preserve">Antecente de vacunación hepatitis B por brazo y esta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Anteceden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No se ha vacunado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2.0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5.7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6.7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imera dosi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2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6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egunda dosi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4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Esquema comple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1.0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1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73"/>
    <w:bookmarkStart w:id="74" w:name="X510d8bf0340dcaa73dba6913bc2bfc68df6eade"/>
    <w:p>
      <w:pPr>
        <w:pStyle w:val="Heading3"/>
      </w:pPr>
      <w:r>
        <w:t xml:space="preserve">6.2 Numero y % de personas que recibieron primera dosis, Numero y % que han recibido 2 dosis y Numero y % de personas con esquema completado para hepatitis B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% de personas vacunadas para hepatitis B por número de dosis recibidas y brazo</w:t>
      </w:r>
    </w:p>
    <w:p>
      <w:pPr>
        <w:pStyle w:val="TableCaption"/>
      </w:pPr>
      <w:r>
        <w:t xml:space="preserve">Estado final de vacunación hepatitis B por brazo y esta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o fina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Una dosi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26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.54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.7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Dos dosi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.1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.6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.5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Esquema comple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.5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.7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.7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Final Piloto PrEP Colombia</dc:title>
  <dc:creator>OPS, PNUD</dc:creator>
  <cp:keywords/>
  <dcterms:created xsi:type="dcterms:W3CDTF">2021-07-03T03:30:29Z</dcterms:created>
  <dcterms:modified xsi:type="dcterms:W3CDTF">2021-07-03T03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6/2021</vt:lpwstr>
  </property>
  <property fmtid="{D5CDD505-2E9C-101B-9397-08002B2CF9AE}" pid="3" name="output">
    <vt:lpwstr>word_document</vt:lpwstr>
  </property>
</Properties>
</file>